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introduction"/>
    <w:p>
      <w:pPr>
        <w:pStyle w:val="Heading1"/>
      </w:pPr>
      <w:r>
        <w:t xml:space="preserve">1. Introduction</w:t>
      </w:r>
    </w:p>
    <w:bookmarkStart w:id="25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Open Simulatio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Users\icpmoles\AppData\Local\Programs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 callout with a title.</w:t>
            </w:r>
          </w:p>
        </w:tc>
      </w:tr>
    </w:tbl>
    <w:bookmarkEnd w:id="25"/>
    <w:bookmarkEnd w:id="26"/>
    <w:bookmarkStart w:id="28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7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  <w:hyperlink r:id="rId21">
        <w:r>
          <w:rPr>
            <w:rStyle w:val="Hyperlink"/>
          </w:rPr>
          <w:t xml:space="preserve">Open Simulation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30" Target="https://julialang.org/" TargetMode="External" /><Relationship Type="http://schemas.openxmlformats.org/officeDocument/2006/relationships/hyperlink" Id="rId21" Target="https://pages.icpmol.es/ControlChallenges/index.html?target=TutorialBlockWithFriction&amp;code=bGV0IEtwID0gMzM3OwpsZXQgS2QgPSA2NDsKZnVuY3Rpb24gY29udHJvbEZ1bmN0aW9uKGJsb2NrKQp7CiAgcmV0dXJuIC0oIGJsb2NrLnggKiBLcCArIGJsb2NrLmR4KktkKTsKfQ==" TargetMode="External" /><Relationship Type="http://schemas.openxmlformats.org/officeDocument/2006/relationships/hyperlink" Id="rId29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30" Target="https://julialang.org/" TargetMode="External" /><Relationship Type="http://schemas.openxmlformats.org/officeDocument/2006/relationships/hyperlink" Id="rId21" Target="https://pages.icpmol.es/ControlChallenges/index.html?target=TutorialBlockWithFriction&amp;code=bGV0IEtwID0gMzM3OwpsZXQgS2QgPSA2NDsKZnVuY3Rpb24gY29udHJvbEZ1bmN0aW9uKGJsb2NrKQp7CiAgcmV0dXJuIC0oIGJsb2NrLnggKiBLcCArIGJsb2NrLmR4KktkKTsKfQ==" TargetMode="External" /><Relationship Type="http://schemas.openxmlformats.org/officeDocument/2006/relationships/hyperlink" Id="rId29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7-12T15:12:41Z</dcterms:created>
  <dcterms:modified xsi:type="dcterms:W3CDTF">2025-07-12T15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